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45EC95" w14:textId="77777777" w:rsidR="0078245A" w:rsidRPr="00E804F2" w:rsidRDefault="0078245A" w:rsidP="0078245A">
      <w:pPr>
        <w:rPr>
          <w:b/>
        </w:rPr>
      </w:pPr>
      <w:r w:rsidRPr="00E804F2">
        <w:rPr>
          <w:rFonts w:hint="eastAsia"/>
          <w:b/>
        </w:rPr>
        <w:t>Supplement Table 1</w:t>
      </w:r>
      <w:r w:rsidRPr="00E804F2">
        <w:rPr>
          <w:b/>
        </w:rPr>
        <w:t xml:space="preserve"> The rare variants with unknown significance identified by customized focal epilepsy gene panel</w:t>
      </w:r>
    </w:p>
    <w:tbl>
      <w:tblPr>
        <w:tblW w:w="17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04"/>
        <w:gridCol w:w="425"/>
        <w:gridCol w:w="851"/>
        <w:gridCol w:w="425"/>
        <w:gridCol w:w="284"/>
        <w:gridCol w:w="708"/>
        <w:gridCol w:w="851"/>
        <w:gridCol w:w="1276"/>
        <w:gridCol w:w="1275"/>
        <w:gridCol w:w="2773"/>
        <w:gridCol w:w="708"/>
        <w:gridCol w:w="567"/>
        <w:gridCol w:w="567"/>
        <w:gridCol w:w="567"/>
        <w:gridCol w:w="341"/>
        <w:gridCol w:w="431"/>
        <w:gridCol w:w="2835"/>
        <w:gridCol w:w="850"/>
        <w:gridCol w:w="1276"/>
      </w:tblGrid>
      <w:tr w:rsidR="0078245A" w:rsidRPr="000558A7" w14:paraId="21D79A22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3691BD8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ase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10210D7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h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F0E0F6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osition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972C53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Ref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0304385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Alt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3F2B41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enes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0F345E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yp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FCC6E5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 xml:space="preserve">cDNA </w:t>
            </w: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hange</w:t>
            </w:r>
          </w:p>
        </w:tc>
        <w:tc>
          <w:tcPr>
            <w:tcW w:w="1275" w:type="dxa"/>
          </w:tcPr>
          <w:p w14:paraId="50B2539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AA change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643D294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rotein Domain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965AB2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nomAD†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C64355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B0380A">
              <w:rPr>
                <w:rFonts w:eastAsia="新細明體" w:cstheme="minorHAnsi"/>
                <w:noProof/>
                <w:kern w:val="0"/>
                <w:sz w:val="16"/>
                <w:szCs w:val="16"/>
              </w:rPr>
              <w:t>ExAC</w:t>
            </w: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†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B5EFE3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SIFT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64BFD1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P2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0C3A400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T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31B6A44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ADD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46CA2FC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henotype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597F7A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Inheritanc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203AB8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Significance</w:t>
            </w:r>
          </w:p>
        </w:tc>
      </w:tr>
      <w:tr w:rsidR="0078245A" w:rsidRPr="000558A7" w14:paraId="11796F86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740C02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416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A185BA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0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381EEF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6198183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AB8470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A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4A89A93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E2D7C5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HRNA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20916B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1BA1C6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T932G</w:t>
            </w:r>
          </w:p>
        </w:tc>
        <w:tc>
          <w:tcPr>
            <w:tcW w:w="1275" w:type="dxa"/>
          </w:tcPr>
          <w:p w14:paraId="1BE0DA7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Leu311Arg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1C2AA7E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ransmembrane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2B7929F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24C57D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5D22B1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ACC11B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51D02C5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3A42BCE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5.7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2D56EBC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Focal epilepsy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AA0DC2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82BC03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41CCED19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7AB818F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5402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03A342F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94C688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32272245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7352CD5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4A9D968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AA5350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EPDC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EF021E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D51D5B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G3799A</w:t>
            </w:r>
          </w:p>
        </w:tc>
        <w:tc>
          <w:tcPr>
            <w:tcW w:w="1275" w:type="dxa"/>
          </w:tcPr>
          <w:p w14:paraId="7780A0C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Asp1267Asn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1CA5B1B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o information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B9F79D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0122E6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48C1F6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E9EA74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B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5783892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6C32B3C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6.2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7028B69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LE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4F2515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F2677C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4DAA2B63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DB0A49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19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2CA6D36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709DAA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3859413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7015511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7CD5C4A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-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2FE7773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CNT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DD56CB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Frameshift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FB9A73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30delG</w:t>
            </w:r>
          </w:p>
        </w:tc>
        <w:tc>
          <w:tcPr>
            <w:tcW w:w="1275" w:type="dxa"/>
          </w:tcPr>
          <w:p w14:paraId="7050BBE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Gly12Alafs*43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64464FD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ytoplasmic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78727FF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BA406CA" w14:textId="77777777" w:rsidR="0078245A" w:rsidRPr="006200D9" w:rsidRDefault="0078245A" w:rsidP="00190CDF">
            <w:pPr>
              <w:widowControl/>
              <w:rPr>
                <w:rFonts w:cstheme="minorHAnsi"/>
                <w:kern w:val="0"/>
                <w:sz w:val="16"/>
                <w:szCs w:val="16"/>
              </w:rPr>
            </w:pPr>
            <w:r>
              <w:rPr>
                <w:rFonts w:cstheme="minorHAnsi" w:hint="eastAsia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EA54821" w14:textId="77777777" w:rsidR="0078245A" w:rsidRPr="00EB6465" w:rsidRDefault="0078245A" w:rsidP="00190CDF">
            <w:pPr>
              <w:widowControl/>
              <w:rPr>
                <w:rFonts w:eastAsia="Times New Roman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5CCDE2C" w14:textId="77777777" w:rsidR="0078245A" w:rsidRPr="00EB6465" w:rsidRDefault="0078245A" w:rsidP="00190CDF">
            <w:pPr>
              <w:widowControl/>
              <w:rPr>
                <w:rFonts w:eastAsia="Times New Roman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7F74230F" w14:textId="77777777" w:rsidR="0078245A" w:rsidRPr="00EB6465" w:rsidRDefault="0078245A" w:rsidP="00190CDF">
            <w:pPr>
              <w:widowControl/>
              <w:rPr>
                <w:rFonts w:eastAsia="Times New Roman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2571F7ED" w14:textId="77777777" w:rsidR="0078245A" w:rsidRPr="00EB6465" w:rsidRDefault="0078245A" w:rsidP="00190CDF">
            <w:pPr>
              <w:widowControl/>
              <w:rPr>
                <w:rFonts w:eastAsia="Times New Roman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2041142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Focal epilepsy and psychosis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BAE892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1CFD84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0EB15A53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144F42F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488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FC8DAF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78427E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386618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43FB359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17439A9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78DE68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CNT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9D081F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F167C7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G1433T</w:t>
            </w:r>
          </w:p>
        </w:tc>
        <w:tc>
          <w:tcPr>
            <w:tcW w:w="1275" w:type="dxa"/>
          </w:tcPr>
          <w:p w14:paraId="6CB14FE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Cys478Phe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6953EC2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ytoplasmic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397385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B59F0F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47F3CB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049A08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33A0701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2CF86D9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8.9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5191B1F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Focal epilepsy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D64543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CFF06B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6BBD9643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44E2CC5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79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4BC5E33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1A9DAD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38661885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6C3D569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08302C6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3B239A4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CNT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FE22DC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302BD3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C1468T</w:t>
            </w:r>
          </w:p>
        </w:tc>
        <w:tc>
          <w:tcPr>
            <w:tcW w:w="1275" w:type="dxa"/>
          </w:tcPr>
          <w:p w14:paraId="1B21372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His490Tyr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644E978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ytoplasmic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3618399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A67038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CFEC3B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4A7C28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02DEE74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3C5C2D2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7.9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373DAD4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Occipital lobe epilepsy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42E5C4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19712E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736E4F10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33A80D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5495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566CFB7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DF8C64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7321175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BDB396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64370E2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2F27865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HRNA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A58FDE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311B2B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G785A</w:t>
            </w:r>
          </w:p>
        </w:tc>
        <w:tc>
          <w:tcPr>
            <w:tcW w:w="1275" w:type="dxa"/>
          </w:tcPr>
          <w:p w14:paraId="390276A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Arg262Gln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2E8F439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ransmembrane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49206D3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C0AB8C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25EEC4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E9A442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0F35F53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240C554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32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082F938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Left posterior TLE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43A7D2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2DF167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692C47D9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9DC05A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107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8D2E19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D244D1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73212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44AE6E4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72C899F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4C7773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HRNA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33554C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001D09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C710T</w:t>
            </w:r>
          </w:p>
        </w:tc>
        <w:tc>
          <w:tcPr>
            <w:tcW w:w="1275" w:type="dxa"/>
          </w:tcPr>
          <w:p w14:paraId="10AC5EE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Thr237Met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3FC20F0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Extracellular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2C8299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3F10EE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1D492F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3172E0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2B4CA43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3644D99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6.7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0A5CD0F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Focal epilepsy with intellectual disability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5C8B24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F6B0F0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02666879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2CD348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16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75654A6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9E43B1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54548252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53BAD98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4237445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D46927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HRNB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76D50D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7C34D1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G1353C</w:t>
            </w:r>
          </w:p>
        </w:tc>
        <w:tc>
          <w:tcPr>
            <w:tcW w:w="1275" w:type="dxa"/>
          </w:tcPr>
          <w:p w14:paraId="5A71C82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Trp451Cys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5A18FEC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ransmembrane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0BF2D40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DBC480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B237B8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B4694D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3DC857F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49E46FF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33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5BA8DFA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Focal epilepsy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899D47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07923F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0429C71B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2DC288F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1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1B0DC04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99746E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0032327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3B86F7B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43D9D02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613CD4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RIN2A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0B7C7F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57FCD2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G496A</w:t>
            </w:r>
          </w:p>
        </w:tc>
        <w:tc>
          <w:tcPr>
            <w:tcW w:w="1275" w:type="dxa"/>
          </w:tcPr>
          <w:p w14:paraId="42EF7E9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Asp166Asn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78D7F35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Extracellular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0FA043C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255E39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409FD9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E515D0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62697AC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039708F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5.1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543FD72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 xml:space="preserve">Focal epilepsy 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02EC55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D54AAD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41C39785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51C80C9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1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0298803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F7A57C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371746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03872D5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73E23EB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498DA8F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RIN2B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A989A9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B6FAB4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G2708A</w:t>
            </w:r>
          </w:p>
        </w:tc>
        <w:tc>
          <w:tcPr>
            <w:tcW w:w="1275" w:type="dxa"/>
          </w:tcPr>
          <w:p w14:paraId="7609EE5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Arg903His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7609B15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ytoplasmic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6CE5046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8E6233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FE1689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577505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6D52C6E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1BA5012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31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242922D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Focal epilepsy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92A290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175081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2A5D9506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0798A24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207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059588C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4AC389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3314450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6E03E8F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A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270C81E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25E13E3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CNQ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D1D552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959367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T1810A</w:t>
            </w:r>
          </w:p>
        </w:tc>
        <w:tc>
          <w:tcPr>
            <w:tcW w:w="1275" w:type="dxa"/>
          </w:tcPr>
          <w:p w14:paraId="6E8CAB3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Tyr604Asn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259100E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 xml:space="preserve">Cytoplsamic 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46DB452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4F8B05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392359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B1F24A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44CE982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44AFD67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4.7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28C2E22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FLE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76ACCF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74698B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16E416A6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32ADA4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51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7E049A2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199B0A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33150198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501A568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1D762F7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A06D6F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CNQ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370D40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A833A1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A1634G</w:t>
            </w:r>
          </w:p>
        </w:tc>
        <w:tc>
          <w:tcPr>
            <w:tcW w:w="1275" w:type="dxa"/>
          </w:tcPr>
          <w:p w14:paraId="0758F9A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Asp545Gly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7B6F097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 xml:space="preserve">Cytoplsamic 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6DCBB74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B42375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650FE4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C37100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076EC5A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3FA204E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31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45A27B8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Occipital lobe epilepsy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56944E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28441F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581FD973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4745975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5182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53CB2DC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4A746D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3315021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1054838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15460C4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3B52223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CNQ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8F8503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929D71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C1618T</w:t>
            </w:r>
          </w:p>
        </w:tc>
        <w:tc>
          <w:tcPr>
            <w:tcW w:w="1275" w:type="dxa"/>
          </w:tcPr>
          <w:p w14:paraId="652EA03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Pro540Ser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48C65E8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 xml:space="preserve">Cytoplsamic 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7D24A85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25A3EB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B25905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B1EE52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7B49AC3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546153E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31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34DDE57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FS, TLE+HS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FB8164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43BE07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0558A7" w14:paraId="3938883F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58E5F9E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5115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09B0E6B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28ECA9F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33182633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1B002A0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G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705A0AF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49638231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CNQ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986715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5B6BA6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C1183A</w:t>
            </w:r>
          </w:p>
        </w:tc>
        <w:tc>
          <w:tcPr>
            <w:tcW w:w="1275" w:type="dxa"/>
          </w:tcPr>
          <w:p w14:paraId="4E1A945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Leu395Met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6CB9453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 xml:space="preserve">Cytoplsamic 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AA11BA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1ADE8C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7C8B6D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A1C5DE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5D4B5F7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2F9AAF2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6.8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5C3D365D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LE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35B8286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8AB285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  <w:tr w:rsidR="0078245A" w:rsidRPr="00EB6465" w14:paraId="1AE3CB12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</w:tcPr>
          <w:p w14:paraId="48CFBA85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K518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4334DCA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8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F3C378B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13345946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42B9E52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A</w:t>
            </w:r>
          </w:p>
        </w:tc>
        <w:tc>
          <w:tcPr>
            <w:tcW w:w="284" w:type="dxa"/>
            <w:shd w:val="clear" w:color="auto" w:fill="auto"/>
            <w:noWrap/>
            <w:vAlign w:val="center"/>
          </w:tcPr>
          <w:p w14:paraId="78658CEC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-</w:t>
            </w: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6ADC3178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KCNQ3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C62ACA0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Frameshif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0853C7C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c.9delT</w:t>
            </w:r>
          </w:p>
        </w:tc>
        <w:tc>
          <w:tcPr>
            <w:tcW w:w="1275" w:type="dxa"/>
          </w:tcPr>
          <w:p w14:paraId="626E2A06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p.Ala4Glnfs*8</w:t>
            </w:r>
            <w:r>
              <w:rPr>
                <w:rFonts w:ascii="新細明體" w:eastAsia="新細明體" w:hAnsi="新細明體" w:cstheme="minorHAnsi" w:hint="eastAsia"/>
                <w:kern w:val="0"/>
                <w:sz w:val="16"/>
                <w:szCs w:val="16"/>
              </w:rPr>
              <w:t>‡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374F253C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ytoplsamic</w:t>
            </w: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72544EB4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14:paraId="275C3C6A" w14:textId="77777777" w:rsidR="0078245A" w:rsidRPr="006200D9" w:rsidRDefault="0078245A" w:rsidP="00190CDF">
            <w:pPr>
              <w:rPr>
                <w:rFonts w:cstheme="minorHAnsi"/>
                <w:sz w:val="16"/>
              </w:rPr>
            </w:pPr>
            <w:r>
              <w:rPr>
                <w:rFonts w:cstheme="minorHAnsi" w:hint="eastAsia"/>
                <w:sz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14:paraId="18866D13" w14:textId="77777777" w:rsidR="0078245A" w:rsidRPr="00EB6465" w:rsidRDefault="0078245A" w:rsidP="00190CDF">
            <w:pPr>
              <w:rPr>
                <w:rFonts w:eastAsia="Times New Roman" w:cstheme="minorHAnsi"/>
                <w:sz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14:paraId="78133F13" w14:textId="77777777" w:rsidR="0078245A" w:rsidRPr="00EB6465" w:rsidRDefault="0078245A" w:rsidP="00190CDF">
            <w:pPr>
              <w:rPr>
                <w:rFonts w:eastAsia="Times New Roman" w:cstheme="minorHAnsi"/>
                <w:sz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341" w:type="dxa"/>
            <w:shd w:val="clear" w:color="auto" w:fill="auto"/>
            <w:noWrap/>
            <w:vAlign w:val="center"/>
          </w:tcPr>
          <w:p w14:paraId="1567BF8E" w14:textId="77777777" w:rsidR="0078245A" w:rsidRPr="00EB6465" w:rsidRDefault="0078245A" w:rsidP="00190CDF">
            <w:pPr>
              <w:rPr>
                <w:rFonts w:eastAsia="Times New Roman" w:cstheme="minorHAnsi"/>
                <w:sz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431" w:type="dxa"/>
            <w:shd w:val="clear" w:color="auto" w:fill="auto"/>
            <w:noWrap/>
            <w:vAlign w:val="center"/>
          </w:tcPr>
          <w:p w14:paraId="482C639B" w14:textId="77777777" w:rsidR="0078245A" w:rsidRPr="00EB6465" w:rsidRDefault="0078245A" w:rsidP="00190CDF">
            <w:pPr>
              <w:rPr>
                <w:rFonts w:eastAsia="Times New Roman" w:cstheme="minorHAnsi"/>
                <w:sz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2835" w:type="dxa"/>
            <w:shd w:val="clear" w:color="auto" w:fill="auto"/>
            <w:noWrap/>
            <w:vAlign w:val="center"/>
          </w:tcPr>
          <w:p w14:paraId="69F613E9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Bi-temporal lobe epilepsy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2066D359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3C6C0EB" w14:textId="77777777" w:rsidR="0078245A" w:rsidRPr="00EB6465" w:rsidRDefault="0078245A" w:rsidP="00190CDF">
            <w:pPr>
              <w:rPr>
                <w:rFonts w:cstheme="minorHAnsi"/>
                <w:sz w:val="16"/>
              </w:rPr>
            </w:pPr>
            <w:r w:rsidRPr="00EB6465">
              <w:rPr>
                <w:rFonts w:cstheme="minorHAnsi"/>
                <w:sz w:val="16"/>
              </w:rPr>
              <w:t>VUS</w:t>
            </w:r>
          </w:p>
        </w:tc>
      </w:tr>
      <w:tr w:rsidR="0078245A" w:rsidRPr="000558A7" w14:paraId="5D23B886" w14:textId="77777777" w:rsidTr="00190CDF">
        <w:trPr>
          <w:trHeight w:val="340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2FF220E5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K5182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76E4C33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122D10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16714132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6FB9D9A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</w:t>
            </w:r>
          </w:p>
        </w:tc>
        <w:tc>
          <w:tcPr>
            <w:tcW w:w="284" w:type="dxa"/>
            <w:shd w:val="clear" w:color="auto" w:fill="auto"/>
            <w:noWrap/>
            <w:vAlign w:val="center"/>
            <w:hideMark/>
          </w:tcPr>
          <w:p w14:paraId="47E09D69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0F039DC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SCN9A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8C8FD4A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Mis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1A9CE7B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.G1613A</w:t>
            </w:r>
          </w:p>
        </w:tc>
        <w:tc>
          <w:tcPr>
            <w:tcW w:w="1275" w:type="dxa"/>
          </w:tcPr>
          <w:p w14:paraId="1A63334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p.Ser538Asn</w:t>
            </w:r>
          </w:p>
        </w:tc>
        <w:tc>
          <w:tcPr>
            <w:tcW w:w="2773" w:type="dxa"/>
            <w:shd w:val="clear" w:color="auto" w:fill="auto"/>
            <w:noWrap/>
            <w:vAlign w:val="center"/>
            <w:hideMark/>
          </w:tcPr>
          <w:p w14:paraId="6AB30887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Cytoplasmic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715B05CC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BFA4C6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p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C512D62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146E40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341" w:type="dxa"/>
            <w:shd w:val="clear" w:color="auto" w:fill="auto"/>
            <w:noWrap/>
            <w:vAlign w:val="center"/>
            <w:hideMark/>
          </w:tcPr>
          <w:p w14:paraId="07A63803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D</w:t>
            </w:r>
          </w:p>
        </w:tc>
        <w:tc>
          <w:tcPr>
            <w:tcW w:w="431" w:type="dxa"/>
            <w:shd w:val="clear" w:color="auto" w:fill="auto"/>
            <w:noWrap/>
            <w:vAlign w:val="center"/>
            <w:hideMark/>
          </w:tcPr>
          <w:p w14:paraId="0EBF744E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22.8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61DD8410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TLE+HS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A204EB4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n/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47810A8" w14:textId="77777777" w:rsidR="0078245A" w:rsidRPr="00EB6465" w:rsidRDefault="0078245A" w:rsidP="00190CDF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EB6465">
              <w:rPr>
                <w:rFonts w:eastAsia="新細明體" w:cstheme="minorHAnsi"/>
                <w:kern w:val="0"/>
                <w:sz w:val="16"/>
                <w:szCs w:val="16"/>
              </w:rPr>
              <w:t>VUS</w:t>
            </w:r>
          </w:p>
        </w:tc>
      </w:tr>
    </w:tbl>
    <w:p w14:paraId="3E6ACF10" w14:textId="77777777" w:rsidR="0078245A" w:rsidRDefault="0078245A" w:rsidP="0078245A">
      <w:pPr>
        <w:rPr>
          <w:rFonts w:cstheme="minorHAnsi"/>
        </w:rPr>
      </w:pPr>
      <w:r w:rsidRPr="00FF1446">
        <w:t>Abbreviations</w:t>
      </w:r>
      <w:r>
        <w:t>: Chr, Chromosome; AA, A</w:t>
      </w:r>
      <w:r w:rsidRPr="00FF1446">
        <w:t xml:space="preserve">mino </w:t>
      </w:r>
      <w:r>
        <w:t>A</w:t>
      </w:r>
      <w:r w:rsidRPr="00FF1446">
        <w:t xml:space="preserve">cid; gnomAD, Genome Aggregation Database ; TPG, </w:t>
      </w:r>
      <w:r>
        <w:t>T</w:t>
      </w:r>
      <w:r w:rsidRPr="00FF1446">
        <w:t xml:space="preserve">housand </w:t>
      </w:r>
      <w:r>
        <w:t>G</w:t>
      </w:r>
      <w:r w:rsidRPr="00FF1446">
        <w:t xml:space="preserve">enome </w:t>
      </w:r>
      <w:r>
        <w:t>P</w:t>
      </w:r>
      <w:r w:rsidRPr="00FF1446">
        <w:t>roject; ExAc, Exom</w:t>
      </w:r>
      <w:r>
        <w:t>e Aggregation Consortium; EVS, Exome Variant S</w:t>
      </w:r>
      <w:r w:rsidRPr="00FF1446">
        <w:t>erver; PP2, PolyPhen2; MT, Mutation Taster; CADD,</w:t>
      </w:r>
      <w:r>
        <w:t xml:space="preserve"> </w:t>
      </w:r>
      <w:r w:rsidRPr="00B0380A">
        <w:rPr>
          <w:noProof/>
        </w:rPr>
        <w:t>Combined</w:t>
      </w:r>
      <w:r>
        <w:t xml:space="preserve"> Annotation Dependent Depletion</w:t>
      </w:r>
      <w:r w:rsidRPr="00FF1446">
        <w:t xml:space="preserve"> </w:t>
      </w:r>
      <w:r>
        <w:t xml:space="preserve">; n/a, </w:t>
      </w:r>
      <w:r>
        <w:rPr>
          <w:rFonts w:hint="eastAsia"/>
        </w:rPr>
        <w:t>not available</w:t>
      </w:r>
      <w:r>
        <w:t xml:space="preserve">; </w:t>
      </w:r>
      <w:r w:rsidRPr="00B0380A">
        <w:rPr>
          <w:noProof/>
        </w:rPr>
        <w:t>np</w:t>
      </w:r>
      <w:r>
        <w:t>, not present; VUS, variant of unknown significance; TLE, temporal lob</w:t>
      </w:r>
      <w:r w:rsidRPr="00F756E7">
        <w:rPr>
          <w:rFonts w:cstheme="minorHAnsi"/>
        </w:rPr>
        <w:t>e epilepsy; HS, hippocampal sclerosis; NFLE, nocturnal frontal lobe epilepsy; GEFS+, genetic epilepsy and febrile seizure plus; FS, febrile seizures;</w:t>
      </w:r>
      <w:r>
        <w:rPr>
          <w:rFonts w:cstheme="minorHAnsi"/>
        </w:rPr>
        <w:t xml:space="preserve"> </w:t>
      </w:r>
      <w:r w:rsidRPr="00F756E7">
        <w:rPr>
          <w:rFonts w:cstheme="minorHAnsi"/>
        </w:rPr>
        <w:t>EFMR, epilepsy and mental retardation limited to female; PKD, paroxysmal kinesigenic dyskinesia</w:t>
      </w:r>
    </w:p>
    <w:p w14:paraId="22965F3F" w14:textId="77777777" w:rsidR="0078245A" w:rsidRPr="00F756E7" w:rsidRDefault="0078245A" w:rsidP="0078245A">
      <w:pPr>
        <w:rPr>
          <w:rFonts w:cstheme="minorHAnsi"/>
          <w:szCs w:val="24"/>
        </w:rPr>
      </w:pPr>
      <w:r w:rsidRPr="00F756E7">
        <w:rPr>
          <w:rFonts w:ascii="新細明體" w:eastAsia="新細明體" w:hAnsi="新細明體" w:cstheme="minorHAnsi" w:hint="eastAsia"/>
        </w:rPr>
        <w:t>†</w:t>
      </w:r>
      <w:r w:rsidRPr="00F756E7">
        <w:rPr>
          <w:rFonts w:cstheme="minorHAnsi"/>
        </w:rPr>
        <w:t xml:space="preserve"> </w:t>
      </w:r>
      <w:r>
        <w:rPr>
          <w:rFonts w:cstheme="minorHAnsi" w:hint="eastAsia"/>
        </w:rPr>
        <w:t>Al</w:t>
      </w:r>
      <w:r>
        <w:rPr>
          <w:rFonts w:cstheme="minorHAnsi"/>
        </w:rPr>
        <w:t>l variants were not present in the TGP or EVS databases</w:t>
      </w:r>
      <w:r w:rsidRPr="00F756E7">
        <w:rPr>
          <w:rFonts w:cstheme="minorHAnsi"/>
        </w:rPr>
        <w:t xml:space="preserve"> </w:t>
      </w:r>
    </w:p>
    <w:p w14:paraId="7DD0C3D5" w14:textId="77777777" w:rsidR="0078245A" w:rsidRDefault="0078245A" w:rsidP="0078245A">
      <w:pPr>
        <w:rPr>
          <w:rFonts w:cstheme="minorHAnsi"/>
        </w:rPr>
      </w:pPr>
      <w:r>
        <w:rPr>
          <w:rFonts w:ascii="新細明體" w:eastAsia="新細明體" w:hAnsi="新細明體" w:cstheme="minorHAnsi" w:hint="eastAsia"/>
          <w:kern w:val="0"/>
          <w:sz w:val="16"/>
          <w:szCs w:val="16"/>
        </w:rPr>
        <w:t>‡</w:t>
      </w:r>
      <w:r>
        <w:rPr>
          <w:rFonts w:cstheme="minorHAnsi"/>
        </w:rPr>
        <w:t xml:space="preserve"> On </w:t>
      </w:r>
      <w:r>
        <w:rPr>
          <w:rFonts w:eastAsia="新細明體" w:cstheme="minorHAnsi"/>
          <w:kern w:val="0"/>
          <w:szCs w:val="24"/>
        </w:rPr>
        <w:t xml:space="preserve">alternate exon1 of isoform 2 </w:t>
      </w:r>
      <w:r>
        <w:rPr>
          <w:rFonts w:eastAsia="新細明體" w:cstheme="minorHAnsi"/>
          <w:noProof/>
          <w:kern w:val="0"/>
          <w:szCs w:val="24"/>
        </w:rPr>
        <w:t>transcript</w:t>
      </w:r>
      <w:r>
        <w:rPr>
          <w:rFonts w:eastAsia="新細明體" w:cstheme="minorHAnsi"/>
          <w:kern w:val="0"/>
          <w:szCs w:val="24"/>
        </w:rPr>
        <w:t>: NM_001204824</w:t>
      </w:r>
      <w:r>
        <w:rPr>
          <w:rFonts w:cstheme="minorHAnsi"/>
        </w:rPr>
        <w:t xml:space="preserve"> </w:t>
      </w:r>
    </w:p>
    <w:p w14:paraId="4CF5BB50" w14:textId="77777777" w:rsidR="0078245A" w:rsidRDefault="0078245A" w:rsidP="0078245A">
      <w:pPr>
        <w:sectPr w:rsidR="0078245A" w:rsidSect="006C4CAE">
          <w:pgSz w:w="20639" w:h="14578" w:orient="landscape" w:code="127"/>
          <w:pgMar w:top="1800" w:right="1440" w:bottom="1800" w:left="1440" w:header="851" w:footer="992" w:gutter="0"/>
          <w:cols w:space="425"/>
          <w:docGrid w:type="lines" w:linePitch="360"/>
        </w:sectPr>
      </w:pPr>
    </w:p>
    <w:p w14:paraId="0A1FCC80" w14:textId="77777777" w:rsidR="0078245A" w:rsidRPr="000558A7" w:rsidRDefault="0078245A" w:rsidP="0078245A">
      <w:pPr>
        <w:rPr>
          <w:b/>
        </w:rPr>
      </w:pPr>
      <w:r>
        <w:rPr>
          <w:b/>
        </w:rPr>
        <w:lastRenderedPageBreak/>
        <w:t xml:space="preserve">Supplemental </w:t>
      </w:r>
      <w:r>
        <w:rPr>
          <w:rFonts w:hint="eastAsia"/>
          <w:b/>
        </w:rPr>
        <w:t>Tab</w:t>
      </w:r>
      <w:r>
        <w:rPr>
          <w:b/>
        </w:rPr>
        <w:t xml:space="preserve">le 2 The clinical phenotypes and characteristics of patients presented with variants of unknown significance </w:t>
      </w:r>
    </w:p>
    <w:tbl>
      <w:tblPr>
        <w:tblW w:w="18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74"/>
        <w:gridCol w:w="870"/>
        <w:gridCol w:w="851"/>
        <w:gridCol w:w="1842"/>
        <w:gridCol w:w="1843"/>
        <w:gridCol w:w="3119"/>
        <w:gridCol w:w="2693"/>
        <w:gridCol w:w="2410"/>
        <w:gridCol w:w="1417"/>
        <w:gridCol w:w="2835"/>
      </w:tblGrid>
      <w:tr w:rsidR="0078245A" w:rsidRPr="001E0534" w14:paraId="428A700B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00F4F537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Case</w:t>
            </w:r>
          </w:p>
        </w:tc>
        <w:tc>
          <w:tcPr>
            <w:tcW w:w="870" w:type="dxa"/>
            <w:vAlign w:val="center"/>
          </w:tcPr>
          <w:p w14:paraId="506FE09F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Age/Gende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F0922F4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Gene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4C8EE53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Diagnosis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20FC9BD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Onset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15F362AC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Seizure type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351D129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EEG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75FD85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Neuroimaging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2FC64F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Frequency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57BB2BC1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b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b/>
                <w:kern w:val="0"/>
                <w:sz w:val="16"/>
                <w:szCs w:val="16"/>
              </w:rPr>
              <w:t>FH</w:t>
            </w:r>
          </w:p>
        </w:tc>
      </w:tr>
      <w:tr w:rsidR="0078245A" w:rsidRPr="001E0534" w14:paraId="557D3946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53F9232C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5495</w:t>
            </w:r>
          </w:p>
        </w:tc>
        <w:tc>
          <w:tcPr>
            <w:tcW w:w="870" w:type="dxa"/>
            <w:vAlign w:val="center"/>
          </w:tcPr>
          <w:p w14:paraId="17C72C46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39/M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EFA3260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CHRNA2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6F6B688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Left posterior TLE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695490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12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28203B16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Visual aura, FICS with automatism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778779C7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Left posterior temporal sharp waves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2357CFB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Left temporal atrophy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AC956A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4-5/year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190E526F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6DD39301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400B212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107</w:t>
            </w:r>
          </w:p>
        </w:tc>
        <w:tc>
          <w:tcPr>
            <w:tcW w:w="870" w:type="dxa"/>
            <w:vAlign w:val="center"/>
          </w:tcPr>
          <w:p w14:paraId="060480A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46/F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5C8878B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CHRNA2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2904C985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ocal epilepsy with intellectual disability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7B3CE0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Childhood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07F4C7A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ICS, BT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549C1FF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t available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4833FD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B</w:t>
            </w: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ilateral frontal atrophic change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3A33FCC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2-3/week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777565E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2B6D4AE8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68BB74D6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416</w:t>
            </w:r>
          </w:p>
        </w:tc>
        <w:tc>
          <w:tcPr>
            <w:tcW w:w="870" w:type="dxa"/>
            <w:vAlign w:val="center"/>
          </w:tcPr>
          <w:p w14:paraId="7A7E301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46/F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60820AC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CHRNA4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10DA4E6A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ocal epilepsy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21FEE983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S at 9 mo and recurrent at age of 16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4B51187C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Dizziness, both hand numbness --&gt; BTCS with head deviation to left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01253B5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ocal right parietal slowing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C6260D6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 xml:space="preserve">Normal 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3529984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Seizure free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17C2E8E5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7EA42A53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1ADF80D6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161</w:t>
            </w:r>
          </w:p>
        </w:tc>
        <w:tc>
          <w:tcPr>
            <w:tcW w:w="870" w:type="dxa"/>
            <w:vAlign w:val="center"/>
          </w:tcPr>
          <w:p w14:paraId="0B5E45B5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30/M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AA4F62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CHRNB2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6584EE21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ocal epilepsy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7B05EFA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25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0438616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B0380A">
              <w:rPr>
                <w:rFonts w:eastAsia="新細明體" w:cstheme="minorHAnsi"/>
                <w:noProof/>
                <w:kern w:val="0"/>
                <w:sz w:val="16"/>
                <w:szCs w:val="16"/>
              </w:rPr>
              <w:t>Flashlight</w:t>
            </w: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 xml:space="preserve"> then BT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01FCA7C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rmal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4BE039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 xml:space="preserve">Normal 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89D9B5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 seizure for 2 years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715C57E0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Yes</w:t>
            </w:r>
          </w:p>
        </w:tc>
      </w:tr>
      <w:tr w:rsidR="0078245A" w:rsidRPr="001E0534" w14:paraId="0116E7E5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7AF8BF64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5402</w:t>
            </w:r>
          </w:p>
        </w:tc>
        <w:tc>
          <w:tcPr>
            <w:tcW w:w="870" w:type="dxa"/>
            <w:vAlign w:val="center"/>
          </w:tcPr>
          <w:p w14:paraId="33D3484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39/F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B899E3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DEPDC5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79889C6B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TLE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8E5A44B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29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6CDC889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déjà vu and oral automatism, FI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6371F827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Left temporal epileptiform discharges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2649D99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 xml:space="preserve">Normal 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A2D657F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2/month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3A9BABB4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51E9E857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66CAE4F3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14</w:t>
            </w:r>
          </w:p>
        </w:tc>
        <w:tc>
          <w:tcPr>
            <w:tcW w:w="870" w:type="dxa"/>
            <w:vAlign w:val="center"/>
          </w:tcPr>
          <w:p w14:paraId="10BE374A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59/F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C5BDE3B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GRIN2A, GRIN2B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1B69812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cturnal focal epilepsy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98CC1F5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Childhood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67F9B974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I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724C951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 epileptiform discharges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F00A084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</w:t>
            </w: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ormal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561AF03F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 seizure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627F8A4F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601AE28D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1583442C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207</w:t>
            </w:r>
          </w:p>
        </w:tc>
        <w:tc>
          <w:tcPr>
            <w:tcW w:w="870" w:type="dxa"/>
            <w:vAlign w:val="center"/>
          </w:tcPr>
          <w:p w14:paraId="67DB1B6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42/F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BB7534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CNQ3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230387B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FL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97B448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690124AB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ICS, BT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6BE8995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Bilateral frontal epileptiform discharge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54FD461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</w:t>
            </w: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ormal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293808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1/3month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1FB78FF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308680BD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027223A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5150</w:t>
            </w:r>
          </w:p>
        </w:tc>
        <w:tc>
          <w:tcPr>
            <w:tcW w:w="870" w:type="dxa"/>
            <w:vAlign w:val="center"/>
          </w:tcPr>
          <w:p w14:paraId="6FCF5F43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68/F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1868F1F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CNQ3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222D538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Occipital lobe epilepsy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FEA55E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30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1BED9D67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Visual aura and BT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05BC2F9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rmal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F799B87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</w:t>
            </w: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ormal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750595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Seizure free 5 years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007F5903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3FCA2B8F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3305926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5182</w:t>
            </w:r>
          </w:p>
        </w:tc>
        <w:tc>
          <w:tcPr>
            <w:tcW w:w="870" w:type="dxa"/>
            <w:vAlign w:val="center"/>
          </w:tcPr>
          <w:p w14:paraId="77CF34A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46/M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324C79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CNQ3, SCN9A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150911DF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S, TLE+HS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17FF45B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2 for FS, 40 for TLE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3722760A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Blank staring with limb automatism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40174170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Bilateral (L&gt;R) temporal interictal epileptiform discharges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7363D6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Left HS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56DF7356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1/month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555883E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426C8740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49F5EE95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5115</w:t>
            </w:r>
          </w:p>
        </w:tc>
        <w:tc>
          <w:tcPr>
            <w:tcW w:w="870" w:type="dxa"/>
            <w:vAlign w:val="center"/>
          </w:tcPr>
          <w:p w14:paraId="7ACE979A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63/M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29AE81A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CNQ3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6BC722B5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Temporal lobe epilepsy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18B5DDB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13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6A9C8E2C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Blank staring and BT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1307123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Right temporal epileptiform discharges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153895A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</w:t>
            </w: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ormal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CC8F75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Seizure free for 2 years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54C5C6E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unknown</w:t>
            </w:r>
          </w:p>
        </w:tc>
      </w:tr>
      <w:tr w:rsidR="0078245A" w:rsidRPr="001E0534" w14:paraId="121B8B36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588D7B57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518</w:t>
            </w:r>
          </w:p>
        </w:tc>
        <w:tc>
          <w:tcPr>
            <w:tcW w:w="870" w:type="dxa"/>
            <w:vAlign w:val="center"/>
          </w:tcPr>
          <w:p w14:paraId="46C1915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47/M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AF0D30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CNQ3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53DC7E05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Bi-temporal lobe epilepsy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CDB74C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45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1A1C1D3C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Mouth angle twitching, FICS --&gt; BT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439A54F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Right and left temporal epileptiform discharges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2B9B311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 xml:space="preserve">Limbic area </w:t>
            </w:r>
            <w:r w:rsidRPr="00CC4DC6">
              <w:rPr>
                <w:rFonts w:eastAsia="新細明體" w:cstheme="minorHAnsi"/>
                <w:noProof/>
                <w:kern w:val="0"/>
                <w:sz w:val="16"/>
                <w:szCs w:val="16"/>
              </w:rPr>
              <w:t>hyper-signal</w:t>
            </w:r>
            <w:r>
              <w:rPr>
                <w:rFonts w:eastAsia="新細明體" w:cstheme="minorHAnsi"/>
                <w:noProof/>
                <w:kern w:val="0"/>
                <w:sz w:val="16"/>
                <w:szCs w:val="16"/>
              </w:rPr>
              <w:t xml:space="preserve"> change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9173CE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3-4/month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0B88972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195C7266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45B85A81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194</w:t>
            </w:r>
          </w:p>
        </w:tc>
        <w:tc>
          <w:tcPr>
            <w:tcW w:w="870" w:type="dxa"/>
            <w:vAlign w:val="center"/>
          </w:tcPr>
          <w:p w14:paraId="4C74D011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46/M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85F07C6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CNT1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30BA0A7A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ocal epilepsy and psychosis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6C30B21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31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232D69BC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ICS, BT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203E267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ocal right T-O slowing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B57776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</w:t>
            </w: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ormal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358C9D2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1/2-3 years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6E74FEB6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  <w:tr w:rsidR="0078245A" w:rsidRPr="001E0534" w14:paraId="132348B8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0A9D644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488</w:t>
            </w:r>
          </w:p>
        </w:tc>
        <w:tc>
          <w:tcPr>
            <w:tcW w:w="870" w:type="dxa"/>
            <w:vAlign w:val="center"/>
          </w:tcPr>
          <w:p w14:paraId="531D04F5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35/M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B540CF0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CNT1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0281162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ocal epilepsy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2D3C7EA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18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04D3E9B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FICS, BTC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50BA1DE5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 epileptiform discharges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F19C32B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N</w:t>
            </w: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ormal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6A610E74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1/2 years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28745D12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Yes, distant relatives</w:t>
            </w:r>
          </w:p>
        </w:tc>
      </w:tr>
      <w:tr w:rsidR="0078245A" w:rsidRPr="001E0534" w14:paraId="3F503289" w14:textId="77777777" w:rsidTr="00751EDB">
        <w:trPr>
          <w:trHeight w:val="340"/>
        </w:trPr>
        <w:tc>
          <w:tcPr>
            <w:tcW w:w="474" w:type="dxa"/>
            <w:shd w:val="clear" w:color="auto" w:fill="auto"/>
            <w:noWrap/>
            <w:vAlign w:val="center"/>
            <w:hideMark/>
          </w:tcPr>
          <w:p w14:paraId="4BA971C4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79</w:t>
            </w:r>
          </w:p>
        </w:tc>
        <w:tc>
          <w:tcPr>
            <w:tcW w:w="870" w:type="dxa"/>
            <w:vAlign w:val="center"/>
          </w:tcPr>
          <w:p w14:paraId="3E7E4B83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50/F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E23BC3B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KCNT1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0BF8DC88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Occipital lobe epilepsy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6531109D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14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2657549E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 xml:space="preserve">Visual </w:t>
            </w:r>
            <w:r w:rsidRPr="00B0380A">
              <w:rPr>
                <w:rFonts w:eastAsia="新細明體" w:cstheme="minorHAnsi"/>
                <w:noProof/>
                <w:kern w:val="0"/>
                <w:sz w:val="16"/>
                <w:szCs w:val="16"/>
              </w:rPr>
              <w:t>flashlights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7F55F55B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Right temporal spikes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FB29A9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>
              <w:rPr>
                <w:rFonts w:eastAsia="新細明體" w:cstheme="minorHAnsi"/>
                <w:kern w:val="0"/>
                <w:sz w:val="16"/>
                <w:szCs w:val="16"/>
              </w:rPr>
              <w:t>R</w:t>
            </w: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 xml:space="preserve">ight </w:t>
            </w:r>
            <w:r w:rsidRPr="00CC4DC6">
              <w:rPr>
                <w:rFonts w:eastAsia="新細明體" w:cstheme="minorHAnsi"/>
                <w:noProof/>
                <w:kern w:val="0"/>
                <w:sz w:val="16"/>
                <w:szCs w:val="16"/>
              </w:rPr>
              <w:t>hemiatrophy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21E1A0D9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 seizure for years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67E46053" w14:textId="77777777" w:rsidR="0078245A" w:rsidRPr="001E0534" w:rsidRDefault="0078245A" w:rsidP="00751EDB">
            <w:pPr>
              <w:widowControl/>
              <w:rPr>
                <w:rFonts w:eastAsia="新細明體" w:cstheme="minorHAnsi"/>
                <w:kern w:val="0"/>
                <w:sz w:val="16"/>
                <w:szCs w:val="16"/>
              </w:rPr>
            </w:pPr>
            <w:r w:rsidRPr="001E0534">
              <w:rPr>
                <w:rFonts w:eastAsia="新細明體" w:cstheme="minorHAnsi"/>
                <w:kern w:val="0"/>
                <w:sz w:val="16"/>
                <w:szCs w:val="16"/>
              </w:rPr>
              <w:t>No</w:t>
            </w:r>
          </w:p>
        </w:tc>
      </w:tr>
    </w:tbl>
    <w:p w14:paraId="02AF7835" w14:textId="77777777" w:rsidR="0078245A" w:rsidRDefault="0078245A" w:rsidP="0078245A">
      <w:pPr>
        <w:rPr>
          <w:b/>
        </w:rPr>
      </w:pPr>
      <w:r w:rsidRPr="008E5A5C">
        <w:rPr>
          <w:rFonts w:hint="eastAsia"/>
        </w:rPr>
        <w:t>FICS, focal impaired awareness seizures; BTCS, bilateral tonic-clonic seizures; EEG, electroencephalography;</w:t>
      </w:r>
      <w:r>
        <w:t xml:space="preserve"> </w:t>
      </w:r>
      <w:r w:rsidRPr="008E5A5C">
        <w:t>T, temporal; O, occipital; TLE,</w:t>
      </w:r>
      <w:r>
        <w:t xml:space="preserve"> temporal lobe epilepsy; HS, hippocampal sclerosis; NFLE, nocturnal frontal lobe epilepsy; FS, febrile seizures; FH, family history</w:t>
      </w:r>
    </w:p>
    <w:p w14:paraId="20A332D7" w14:textId="77777777" w:rsidR="0078245A" w:rsidRDefault="0078245A" w:rsidP="0078245A">
      <w:pPr>
        <w:rPr>
          <w:rFonts w:hint="eastAsia"/>
        </w:rPr>
        <w:sectPr w:rsidR="0078245A" w:rsidSect="006C4CAE">
          <w:pgSz w:w="20639" w:h="14578" w:orient="landscape" w:code="127"/>
          <w:pgMar w:top="1800" w:right="1440" w:bottom="1800" w:left="1440" w:header="851" w:footer="992" w:gutter="0"/>
          <w:cols w:space="425"/>
          <w:docGrid w:type="lines" w:linePitch="360"/>
        </w:sectPr>
      </w:pPr>
      <w:bookmarkStart w:id="0" w:name="_GoBack"/>
      <w:bookmarkEnd w:id="0"/>
    </w:p>
    <w:p w14:paraId="2FE234AE" w14:textId="77777777" w:rsidR="0078245A" w:rsidRPr="0078245A" w:rsidRDefault="0078245A">
      <w:pPr>
        <w:rPr>
          <w:rFonts w:hint="eastAsia"/>
        </w:rPr>
      </w:pPr>
    </w:p>
    <w:sectPr w:rsidR="0078245A" w:rsidRPr="0078245A" w:rsidSect="0078245A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34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cxNLMwsrAwNbZQ0lEKTi0uzszPAykwrAUAu3bmGSwAAAA="/>
  </w:docVars>
  <w:rsids>
    <w:rsidRoot w:val="0078245A"/>
    <w:rsid w:val="0078245A"/>
    <w:rsid w:val="00C4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D3707"/>
  <w15:chartTrackingRefBased/>
  <w15:docId w15:val="{7D85E0AE-108E-4C1A-A6DC-E9A45C589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245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64</Words>
  <Characters>4361</Characters>
  <Application>Microsoft Office Word</Application>
  <DocSecurity>0</DocSecurity>
  <Lines>36</Lines>
  <Paragraphs>10</Paragraphs>
  <ScaleCrop>false</ScaleCrop>
  <Company/>
  <LinksUpToDate>false</LinksUpToDate>
  <CharactersWithSpaces>5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aiMeng-Han 蔡孟翰</dc:creator>
  <cp:keywords/>
  <dc:description/>
  <cp:lastModifiedBy>TsaiMeng-Han 蔡孟翰</cp:lastModifiedBy>
  <cp:revision>1</cp:revision>
  <dcterms:created xsi:type="dcterms:W3CDTF">2018-02-20T05:16:00Z</dcterms:created>
  <dcterms:modified xsi:type="dcterms:W3CDTF">2018-02-20T05:19:00Z</dcterms:modified>
</cp:coreProperties>
</file>